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04AEBDE" w:rsidR="001E1994" w:rsidRPr="00791EC1" w:rsidRDefault="00791EC1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</w:pPr>
      <w:bookmarkStart w:id="0" w:name="_GoBack"/>
      <w:bookmarkEnd w:id="0"/>
      <w:r w:rsidRPr="00791EC1"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  <w:t>Allen Lu</w:t>
      </w:r>
    </w:p>
    <w:p w14:paraId="5A43E763" w14:textId="3E6B9A9E" w:rsidR="00610C39" w:rsidRPr="00791EC1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Edmonton, AB,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</w:t>
      </w: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T6G0J8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|| (604)-788-6862 || aplu@ualberta.ca</w:t>
      </w:r>
    </w:p>
    <w:p w14:paraId="44D76A66" w14:textId="2E97AE8F" w:rsidR="00F16533" w:rsidRPr="00791EC1" w:rsidRDefault="00791EC1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January 12, 2020</w:t>
      </w:r>
    </w:p>
    <w:p w14:paraId="5CDE3410" w14:textId="79FBD844" w:rsidR="00610C39" w:rsidRDefault="007F2063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Celine Martin</w:t>
      </w:r>
    </w:p>
    <w:p w14:paraId="0A649A3F" w14:textId="07B9A573" w:rsidR="00F8205A" w:rsidRPr="00F8205A" w:rsidRDefault="007F2063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220 3 Ave S</w:t>
      </w:r>
    </w:p>
    <w:p w14:paraId="2482253B" w14:textId="5D0E8F48" w:rsidR="00F8205A" w:rsidRPr="00791EC1" w:rsidRDefault="007F2063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Saskatoon</w:t>
      </w:r>
      <w:r w:rsid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, </w:t>
      </w:r>
      <w:proofErr w:type="gramStart"/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Saskatchewan </w:t>
      </w:r>
      <w:r w:rsid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S</w:t>
      </w:r>
      <w:proofErr w:type="gramEnd"/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7K 1M1</w:t>
      </w:r>
      <w:r w:rsidR="00F8205A" w:rsidRP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</w:p>
    <w:p w14:paraId="660774D0" w14:textId="416EF65A" w:rsidR="00DF20CB" w:rsidRPr="00791EC1" w:rsidRDefault="00DF20CB" w:rsidP="001E1994">
      <w:pPr>
        <w:spacing w:line="254" w:lineRule="auto"/>
        <w:rPr>
          <w:rFonts w:ascii="Times New Roman" w:hAnsi="Times New Roman"/>
          <w:b/>
          <w:sz w:val="24"/>
          <w:szCs w:val="24"/>
        </w:rPr>
      </w:pPr>
      <w:r w:rsidRPr="00791EC1">
        <w:rPr>
          <w:rFonts w:ascii="Times New Roman" w:hAnsi="Times New Roman"/>
          <w:b/>
          <w:sz w:val="24"/>
          <w:szCs w:val="24"/>
        </w:rPr>
        <w:t>Re</w:t>
      </w:r>
      <w:r w:rsidR="007F2063">
        <w:rPr>
          <w:rFonts w:ascii="Times New Roman" w:hAnsi="Times New Roman"/>
          <w:b/>
          <w:sz w:val="24"/>
          <w:szCs w:val="24"/>
        </w:rPr>
        <w:t>: Software Developer Intern (12 months)</w:t>
      </w:r>
    </w:p>
    <w:p w14:paraId="0787F522" w14:textId="5D09EF8B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E40F11" w:rsidRPr="00791EC1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7F2063">
        <w:rPr>
          <w:rFonts w:ascii="Times New Roman" w:eastAsia="Malgun Gothic" w:hAnsi="Times New Roman"/>
          <w:sz w:val="24"/>
          <w:szCs w:val="24"/>
          <w:lang w:eastAsia="ko-KR"/>
        </w:rPr>
        <w:t>Celine Martin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495A25F8" w14:textId="7DCB4FFF" w:rsidR="000E7256" w:rsidRPr="00791EC1" w:rsidRDefault="000E7256" w:rsidP="000E7256">
      <w:pPr>
        <w:rPr>
          <w:rFonts w:ascii="Times New Roman" w:hAnsi="Times New Roman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s a passionate and fast-learning problem solver that is well-versed in developing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mob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pplications</w:t>
      </w:r>
      <w:r w:rsidR="00FE1FE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and algorithm desig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it is with great excitement that I have submitted my resume for consideration to be a </w:t>
      </w:r>
      <w:r w:rsidR="0015221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12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-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month</w:t>
      </w:r>
      <w:r w:rsidR="0015221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development intern wit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h </w:t>
      </w:r>
      <w:proofErr w:type="spellStart"/>
      <w:r w:rsidR="00ED73C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Vendasta</w:t>
      </w:r>
      <w:proofErr w:type="spellEnd"/>
      <w:r w:rsidR="00ED73C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echnologies, Saskatchewa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s an efficient and vocal team-oriented developer I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m well-vers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 Android mobile application development, testing, and presentation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. I am excited about the opportunity to solve real</w:t>
      </w:r>
      <w:r w:rsidR="000A0E6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-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world problems </w:t>
      </w:r>
      <w:r w:rsidR="000A0E6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your organizatio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I am prepared to contribute to your company’s technological goals in developing and optimizing </w:t>
      </w:r>
      <w:r w:rsidR="00487F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oftwar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while performing any risk assessments, design evaluations, and</w:t>
      </w:r>
      <w:r w:rsidR="00487F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es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necessary to ensure quality and efficiency.</w:t>
      </w:r>
    </w:p>
    <w:p w14:paraId="3268B392" w14:textId="06F239DD" w:rsidR="000E7256" w:rsidRPr="00791EC1" w:rsidRDefault="000E7256" w:rsidP="000E7256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 computing science with a specialization in software practice at the University of Alberta. My focus is on using and understanding software on multiple levels,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database design and programming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uter architectur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nd the application of discrete mathematics in algorithm design. Please look at the following project examples from my resume, which outlines the competencies that I can leverage to further the goals of</w:t>
      </w:r>
      <w:r w:rsidR="009B69F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3B798C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Vendasta</w:t>
      </w:r>
      <w:proofErr w:type="spellEnd"/>
      <w:r w:rsidR="003B798C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Technologies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63D18723" w14:textId="4BBC230A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develop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test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 Mood-Tracking Android Studio mobile application in a team of 6 developers using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Java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ithub</w:t>
      </w:r>
      <w:proofErr w:type="spellEnd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oogle maps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</w:t>
      </w:r>
      <w:proofErr w:type="spellStart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Firestore</w:t>
      </w:r>
      <w:proofErr w:type="spellEnd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PI</w:t>
      </w:r>
    </w:p>
    <w:p w14:paraId="1809E0CA" w14:textId="6E7E8BE2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reated a crime-statistic program with SQLite3 embedded Python with a terminal interface that allows the user to generate graphs and data using Edmonton’s crime data</w:t>
      </w:r>
    </w:p>
    <w:p w14:paraId="5CD526FC" w14:textId="52B42F04" w:rsidR="0084508F" w:rsidRDefault="00703F20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 custom Arduino lock for a powerlifting gym while listening to customer concerns and criticisms to create newer and improv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 versions</w:t>
      </w:r>
    </w:p>
    <w:p w14:paraId="1DAADECF" w14:textId="770D47D6" w:rsidR="0084508F" w:rsidRDefault="009B69F9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n all-in-one powerlifting application to test a user’s one-rep-max, track their progress for every input, and compare their achievemen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s to real federation standards</w:t>
      </w:r>
    </w:p>
    <w:p w14:paraId="7426050D" w14:textId="28442EB2" w:rsidR="000E7256" w:rsidRPr="0084508F" w:rsidRDefault="000E7256" w:rsidP="0084508F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set and passion I can bring to your team. I truly believe that my experience in programming coupled with </w:t>
      </w:r>
      <w:r w:rsidR="000A0E67">
        <w:rPr>
          <w:rFonts w:ascii="Times New Roman" w:eastAsia="Malgun Gothic" w:hAnsi="Times New Roman"/>
          <w:sz w:val="24"/>
          <w:szCs w:val="24"/>
          <w:lang w:eastAsia="ko-KR"/>
        </w:rPr>
        <w:t xml:space="preserve">my willingness to learn new technologies will 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allow me to excel in </w:t>
      </w:r>
      <w:r w:rsidR="009B69F9">
        <w:rPr>
          <w:rFonts w:ascii="Times New Roman" w:eastAsia="Malgun Gothic" w:hAnsi="Times New Roman"/>
          <w:sz w:val="24"/>
          <w:szCs w:val="24"/>
          <w:lang w:eastAsia="ko-KR"/>
        </w:rPr>
        <w:t xml:space="preserve">the </w:t>
      </w:r>
      <w:proofErr w:type="spellStart"/>
      <w:r w:rsidR="00B921A1">
        <w:rPr>
          <w:rFonts w:ascii="Times New Roman" w:eastAsia="Malgun Gothic" w:hAnsi="Times New Roman"/>
          <w:sz w:val="24"/>
          <w:szCs w:val="24"/>
          <w:lang w:eastAsia="ko-KR"/>
        </w:rPr>
        <w:t>Vendasta</w:t>
      </w:r>
      <w:proofErr w:type="spellEnd"/>
      <w:r w:rsidR="00B921A1">
        <w:rPr>
          <w:rFonts w:ascii="Times New Roman" w:eastAsia="Malgun Gothic" w:hAnsi="Times New Roman"/>
          <w:sz w:val="24"/>
          <w:szCs w:val="24"/>
          <w:lang w:eastAsia="ko-KR"/>
        </w:rPr>
        <w:t xml:space="preserve"> Technology Environment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>. I hope we can schedule an appointment to talk, thank you for the consideration.</w:t>
      </w:r>
    </w:p>
    <w:p w14:paraId="68AB372E" w14:textId="71B97E0F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682670B" w:rsidR="00893D16" w:rsidRPr="00791EC1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sectPr w:rsidR="00893D16" w:rsidRPr="00791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4A0E2C" w14:textId="77777777" w:rsidR="00BD2B06" w:rsidRDefault="00BD2B06" w:rsidP="00610C39">
      <w:pPr>
        <w:spacing w:after="0" w:line="240" w:lineRule="auto"/>
      </w:pPr>
      <w:r>
        <w:separator/>
      </w:r>
    </w:p>
  </w:endnote>
  <w:endnote w:type="continuationSeparator" w:id="0">
    <w:p w14:paraId="442F87CC" w14:textId="77777777" w:rsidR="00BD2B06" w:rsidRDefault="00BD2B06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B41C71" w14:textId="77777777" w:rsidR="00BD2B06" w:rsidRDefault="00BD2B06" w:rsidP="00610C39">
      <w:pPr>
        <w:spacing w:after="0" w:line="240" w:lineRule="auto"/>
      </w:pPr>
      <w:r>
        <w:separator/>
      </w:r>
    </w:p>
  </w:footnote>
  <w:footnote w:type="continuationSeparator" w:id="0">
    <w:p w14:paraId="7773443F" w14:textId="77777777" w:rsidR="00BD2B06" w:rsidRDefault="00BD2B06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NTG2NAcSpoZmFko6SsGpxcWZ+XkgBYamtQCiH+oYLQAAAA=="/>
  </w:docVars>
  <w:rsids>
    <w:rsidRoot w:val="00600044"/>
    <w:rsid w:val="0006348B"/>
    <w:rsid w:val="000A0E67"/>
    <w:rsid w:val="000E7256"/>
    <w:rsid w:val="00152210"/>
    <w:rsid w:val="00173EB4"/>
    <w:rsid w:val="001E1994"/>
    <w:rsid w:val="0023664A"/>
    <w:rsid w:val="0029367E"/>
    <w:rsid w:val="0029799D"/>
    <w:rsid w:val="003B798C"/>
    <w:rsid w:val="003C65D4"/>
    <w:rsid w:val="00436402"/>
    <w:rsid w:val="00441991"/>
    <w:rsid w:val="00460E13"/>
    <w:rsid w:val="00487F19"/>
    <w:rsid w:val="004B391C"/>
    <w:rsid w:val="00546E3C"/>
    <w:rsid w:val="00584273"/>
    <w:rsid w:val="00600044"/>
    <w:rsid w:val="00610C39"/>
    <w:rsid w:val="00654FB3"/>
    <w:rsid w:val="00675B65"/>
    <w:rsid w:val="00682710"/>
    <w:rsid w:val="006C01AF"/>
    <w:rsid w:val="00703F20"/>
    <w:rsid w:val="007107BF"/>
    <w:rsid w:val="00791EC1"/>
    <w:rsid w:val="007F2063"/>
    <w:rsid w:val="0084508F"/>
    <w:rsid w:val="00893D16"/>
    <w:rsid w:val="008A4D3C"/>
    <w:rsid w:val="008B7712"/>
    <w:rsid w:val="00931C3F"/>
    <w:rsid w:val="009B69F9"/>
    <w:rsid w:val="00AC0926"/>
    <w:rsid w:val="00AD183E"/>
    <w:rsid w:val="00B921A1"/>
    <w:rsid w:val="00BD2B06"/>
    <w:rsid w:val="00BE6A0B"/>
    <w:rsid w:val="00C44EB3"/>
    <w:rsid w:val="00C56E94"/>
    <w:rsid w:val="00C94FBD"/>
    <w:rsid w:val="00C97309"/>
    <w:rsid w:val="00CA48CD"/>
    <w:rsid w:val="00CB4398"/>
    <w:rsid w:val="00D264D0"/>
    <w:rsid w:val="00DF20CB"/>
    <w:rsid w:val="00E40F11"/>
    <w:rsid w:val="00E83B61"/>
    <w:rsid w:val="00ED73C6"/>
    <w:rsid w:val="00F16533"/>
    <w:rsid w:val="00F8205A"/>
    <w:rsid w:val="00FE1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</Pages>
  <Words>369</Words>
  <Characters>210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29</cp:revision>
  <cp:lastPrinted>2020-01-17T06:08:00Z</cp:lastPrinted>
  <dcterms:created xsi:type="dcterms:W3CDTF">2020-01-11T20:38:00Z</dcterms:created>
  <dcterms:modified xsi:type="dcterms:W3CDTF">2020-01-17T06:08:00Z</dcterms:modified>
</cp:coreProperties>
</file>